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2D0E" w:rsidRPr="00B1687A" w:rsidRDefault="009B2D0E" w:rsidP="00FB1F37">
      <w:pPr>
        <w:jc w:val="right"/>
        <w:rPr>
          <w:sz w:val="23"/>
          <w:szCs w:val="23"/>
        </w:rPr>
      </w:pPr>
      <w:r w:rsidRPr="00B1687A">
        <w:rPr>
          <w:sz w:val="23"/>
          <w:szCs w:val="23"/>
        </w:rPr>
        <w:t>Maria Anakotta</w:t>
      </w:r>
    </w:p>
    <w:p w:rsidR="009B2D0E" w:rsidRPr="00B1687A" w:rsidRDefault="009B2D0E" w:rsidP="00FB1F37">
      <w:pPr>
        <w:jc w:val="right"/>
        <w:rPr>
          <w:sz w:val="23"/>
          <w:szCs w:val="23"/>
        </w:rPr>
      </w:pPr>
      <w:r w:rsidRPr="00B1687A">
        <w:rPr>
          <w:sz w:val="23"/>
          <w:szCs w:val="23"/>
        </w:rPr>
        <w:t>HSP 301</w:t>
      </w:r>
      <w:bookmarkStart w:id="0" w:name="_GoBack"/>
      <w:bookmarkEnd w:id="0"/>
    </w:p>
    <w:p w:rsidR="009B2D0E" w:rsidRDefault="009B2D0E" w:rsidP="00FB1F37">
      <w:pPr>
        <w:jc w:val="right"/>
        <w:rPr>
          <w:sz w:val="23"/>
          <w:szCs w:val="23"/>
        </w:rPr>
      </w:pPr>
      <w:r w:rsidRPr="00B1687A">
        <w:rPr>
          <w:sz w:val="23"/>
          <w:szCs w:val="23"/>
        </w:rPr>
        <w:t>November 26</w:t>
      </w:r>
      <w:r w:rsidR="00B1687A">
        <w:rPr>
          <w:sz w:val="23"/>
          <w:szCs w:val="23"/>
        </w:rPr>
        <w:t>, 2013</w:t>
      </w:r>
    </w:p>
    <w:p w:rsidR="009B2D0E" w:rsidRPr="00B1687A" w:rsidRDefault="009B2D0E" w:rsidP="00FB1F37">
      <w:pPr>
        <w:jc w:val="center"/>
        <w:rPr>
          <w:sz w:val="23"/>
          <w:szCs w:val="23"/>
        </w:rPr>
      </w:pPr>
      <w:r w:rsidRPr="00B1687A">
        <w:rPr>
          <w:sz w:val="23"/>
          <w:szCs w:val="23"/>
        </w:rPr>
        <w:t>Who Am I?</w:t>
      </w:r>
    </w:p>
    <w:p w:rsidR="00FB1F37" w:rsidRPr="00B1687A" w:rsidRDefault="00FB1F37" w:rsidP="00FB1F37">
      <w:pPr>
        <w:jc w:val="center"/>
        <w:rPr>
          <w:sz w:val="23"/>
          <w:szCs w:val="23"/>
        </w:rPr>
      </w:pPr>
    </w:p>
    <w:p w:rsidR="009B2D0E" w:rsidRPr="00B1687A" w:rsidRDefault="009B2D0E" w:rsidP="009B2D0E">
      <w:pPr>
        <w:rPr>
          <w:sz w:val="23"/>
          <w:szCs w:val="23"/>
        </w:rPr>
      </w:pPr>
      <w:r w:rsidRPr="00B1687A">
        <w:rPr>
          <w:sz w:val="23"/>
          <w:szCs w:val="23"/>
        </w:rPr>
        <w:tab/>
      </w:r>
      <w:r w:rsidR="00A53201" w:rsidRPr="00B1687A">
        <w:rPr>
          <w:sz w:val="23"/>
          <w:szCs w:val="23"/>
        </w:rPr>
        <w:t>I chose a</w:t>
      </w:r>
      <w:r w:rsidR="00AA2C80" w:rsidRPr="00B1687A">
        <w:rPr>
          <w:sz w:val="23"/>
          <w:szCs w:val="23"/>
        </w:rPr>
        <w:t xml:space="preserve"> </w:t>
      </w:r>
      <w:r w:rsidR="00D5246F" w:rsidRPr="00B1687A">
        <w:rPr>
          <w:sz w:val="23"/>
          <w:szCs w:val="23"/>
        </w:rPr>
        <w:t xml:space="preserve">drop of water creating a </w:t>
      </w:r>
      <w:r w:rsidR="00AA2C80" w:rsidRPr="00B1687A">
        <w:rPr>
          <w:sz w:val="23"/>
          <w:szCs w:val="23"/>
        </w:rPr>
        <w:t xml:space="preserve">ripple in </w:t>
      </w:r>
      <w:r w:rsidR="00D5246F" w:rsidRPr="00B1687A">
        <w:rPr>
          <w:sz w:val="23"/>
          <w:szCs w:val="23"/>
        </w:rPr>
        <w:t xml:space="preserve">the middle of a lake to </w:t>
      </w:r>
      <w:r w:rsidRPr="00B1687A">
        <w:rPr>
          <w:sz w:val="23"/>
          <w:szCs w:val="23"/>
        </w:rPr>
        <w:t>represent</w:t>
      </w:r>
      <w:r w:rsidR="00A53201" w:rsidRPr="00B1687A">
        <w:rPr>
          <w:sz w:val="23"/>
          <w:szCs w:val="23"/>
        </w:rPr>
        <w:t xml:space="preserve"> </w:t>
      </w:r>
      <w:r w:rsidR="00AA2C80" w:rsidRPr="00B1687A">
        <w:rPr>
          <w:sz w:val="23"/>
          <w:szCs w:val="23"/>
        </w:rPr>
        <w:t xml:space="preserve">my life and </w:t>
      </w:r>
      <w:r w:rsidR="00A53201" w:rsidRPr="00B1687A">
        <w:rPr>
          <w:sz w:val="23"/>
          <w:szCs w:val="23"/>
        </w:rPr>
        <w:t xml:space="preserve">the systems </w:t>
      </w:r>
      <w:r w:rsidR="00AA2C80" w:rsidRPr="00B1687A">
        <w:rPr>
          <w:sz w:val="23"/>
          <w:szCs w:val="23"/>
        </w:rPr>
        <w:t>that surround</w:t>
      </w:r>
      <w:r w:rsidR="00A53201" w:rsidRPr="00B1687A">
        <w:rPr>
          <w:sz w:val="23"/>
          <w:szCs w:val="23"/>
        </w:rPr>
        <w:t xml:space="preserve"> </w:t>
      </w:r>
      <w:r w:rsidR="00AA2C80" w:rsidRPr="00B1687A">
        <w:rPr>
          <w:sz w:val="23"/>
          <w:szCs w:val="23"/>
        </w:rPr>
        <w:t>it</w:t>
      </w:r>
      <w:r w:rsidR="00485C04" w:rsidRPr="00B1687A">
        <w:rPr>
          <w:sz w:val="23"/>
          <w:szCs w:val="23"/>
        </w:rPr>
        <w:t>. A</w:t>
      </w:r>
      <w:r w:rsidR="00F92A3C" w:rsidRPr="00B1687A">
        <w:rPr>
          <w:sz w:val="23"/>
          <w:szCs w:val="23"/>
        </w:rPr>
        <w:t xml:space="preserve"> ripple is a</w:t>
      </w:r>
      <w:r w:rsidR="00635B32" w:rsidRPr="00B1687A">
        <w:rPr>
          <w:sz w:val="23"/>
          <w:szCs w:val="23"/>
        </w:rPr>
        <w:t>n</w:t>
      </w:r>
      <w:r w:rsidR="00F92A3C" w:rsidRPr="00B1687A">
        <w:rPr>
          <w:sz w:val="23"/>
          <w:szCs w:val="23"/>
        </w:rPr>
        <w:t xml:space="preserve"> example of a fractal</w:t>
      </w:r>
      <w:r w:rsidR="00635B32" w:rsidRPr="00B1687A">
        <w:rPr>
          <w:sz w:val="23"/>
          <w:szCs w:val="23"/>
        </w:rPr>
        <w:t>.</w:t>
      </w:r>
      <w:r w:rsidR="00485C04" w:rsidRPr="00B1687A">
        <w:rPr>
          <w:sz w:val="23"/>
          <w:szCs w:val="23"/>
        </w:rPr>
        <w:t xml:space="preserve"> </w:t>
      </w:r>
      <w:r w:rsidR="00AC44C5" w:rsidRPr="00B1687A">
        <w:rPr>
          <w:sz w:val="23"/>
          <w:szCs w:val="23"/>
        </w:rPr>
        <w:t>Briggs and Peat (1999)</w:t>
      </w:r>
      <w:r w:rsidR="00635B32" w:rsidRPr="00B1687A">
        <w:rPr>
          <w:sz w:val="23"/>
          <w:szCs w:val="23"/>
        </w:rPr>
        <w:t xml:space="preserve"> describe fractals as</w:t>
      </w:r>
      <w:r w:rsidR="00AC44C5" w:rsidRPr="00B1687A">
        <w:rPr>
          <w:sz w:val="23"/>
          <w:szCs w:val="23"/>
        </w:rPr>
        <w:t xml:space="preserve"> </w:t>
      </w:r>
      <w:r w:rsidR="00485C04" w:rsidRPr="00B1687A">
        <w:rPr>
          <w:sz w:val="23"/>
          <w:szCs w:val="23"/>
        </w:rPr>
        <w:t xml:space="preserve">patterns repeating themselves </w:t>
      </w:r>
      <w:r w:rsidR="00AC44C5" w:rsidRPr="00B1687A">
        <w:rPr>
          <w:sz w:val="23"/>
          <w:szCs w:val="23"/>
        </w:rPr>
        <w:t>in different sizes</w:t>
      </w:r>
      <w:r w:rsidR="004F1774" w:rsidRPr="00B1687A">
        <w:rPr>
          <w:sz w:val="23"/>
          <w:szCs w:val="23"/>
        </w:rPr>
        <w:t xml:space="preserve"> within a whole</w:t>
      </w:r>
      <w:r w:rsidR="00AC44C5" w:rsidRPr="00B1687A">
        <w:rPr>
          <w:sz w:val="23"/>
          <w:szCs w:val="23"/>
        </w:rPr>
        <w:t>.</w:t>
      </w:r>
      <w:r w:rsidR="00485C04" w:rsidRPr="00B1687A">
        <w:rPr>
          <w:sz w:val="23"/>
          <w:szCs w:val="23"/>
        </w:rPr>
        <w:t xml:space="preserve"> </w:t>
      </w:r>
      <w:r w:rsidR="00AA2C80" w:rsidRPr="00B1687A">
        <w:rPr>
          <w:sz w:val="23"/>
          <w:szCs w:val="23"/>
        </w:rPr>
        <w:t xml:space="preserve">I believe our actions </w:t>
      </w:r>
      <w:r w:rsidR="007F7870" w:rsidRPr="00B1687A">
        <w:rPr>
          <w:sz w:val="23"/>
          <w:szCs w:val="23"/>
        </w:rPr>
        <w:t xml:space="preserve">can reach other people and affect larger systems. </w:t>
      </w:r>
      <w:r w:rsidR="00206831" w:rsidRPr="00B1687A">
        <w:rPr>
          <w:sz w:val="23"/>
          <w:szCs w:val="23"/>
        </w:rPr>
        <w:t xml:space="preserve">My ripple takes place in a large lake that represents the country I now call home. There are rivers that feed water in and move water out of the </w:t>
      </w:r>
      <w:r w:rsidR="006B685D" w:rsidRPr="00B1687A">
        <w:rPr>
          <w:sz w:val="23"/>
          <w:szCs w:val="23"/>
        </w:rPr>
        <w:t>lake;</w:t>
      </w:r>
      <w:r w:rsidR="005B5A94" w:rsidRPr="00B1687A">
        <w:rPr>
          <w:sz w:val="23"/>
          <w:szCs w:val="23"/>
        </w:rPr>
        <w:t xml:space="preserve"> the</w:t>
      </w:r>
      <w:r w:rsidR="00206831" w:rsidRPr="00B1687A">
        <w:rPr>
          <w:sz w:val="23"/>
          <w:szCs w:val="23"/>
        </w:rPr>
        <w:t xml:space="preserve">se rivers represent the connections to </w:t>
      </w:r>
      <w:r w:rsidR="00206831" w:rsidRPr="005F47BC">
        <w:rPr>
          <w:noProof/>
          <w:sz w:val="23"/>
          <w:szCs w:val="23"/>
        </w:rPr>
        <w:t>faraway</w:t>
      </w:r>
      <w:r w:rsidR="00206831" w:rsidRPr="00B1687A">
        <w:rPr>
          <w:sz w:val="23"/>
          <w:szCs w:val="23"/>
        </w:rPr>
        <w:t xml:space="preserve"> places, where some family members and </w:t>
      </w:r>
      <w:r w:rsidR="00206831" w:rsidRPr="005F47BC">
        <w:rPr>
          <w:noProof/>
          <w:sz w:val="23"/>
          <w:szCs w:val="23"/>
        </w:rPr>
        <w:t>important</w:t>
      </w:r>
      <w:r w:rsidR="00206831" w:rsidRPr="00B1687A">
        <w:rPr>
          <w:sz w:val="23"/>
          <w:szCs w:val="23"/>
        </w:rPr>
        <w:t xml:space="preserve"> frien</w:t>
      </w:r>
      <w:r w:rsidR="006B685D" w:rsidRPr="00B1687A">
        <w:rPr>
          <w:sz w:val="23"/>
          <w:szCs w:val="23"/>
        </w:rPr>
        <w:t>ds live.</w:t>
      </w:r>
      <w:r w:rsidR="00206831" w:rsidRPr="00B1687A">
        <w:rPr>
          <w:sz w:val="23"/>
          <w:szCs w:val="23"/>
        </w:rPr>
        <w:t xml:space="preserve"> </w:t>
      </w:r>
      <w:r w:rsidR="006B685D" w:rsidRPr="00B1687A">
        <w:rPr>
          <w:sz w:val="23"/>
          <w:szCs w:val="23"/>
        </w:rPr>
        <w:t>They also represent</w:t>
      </w:r>
      <w:r w:rsidR="00206831" w:rsidRPr="00B1687A">
        <w:rPr>
          <w:sz w:val="23"/>
          <w:szCs w:val="23"/>
        </w:rPr>
        <w:t xml:space="preserve"> other places I dream to </w:t>
      </w:r>
      <w:r w:rsidR="00206831" w:rsidRPr="00AB19BA">
        <w:rPr>
          <w:noProof/>
          <w:sz w:val="23"/>
          <w:szCs w:val="23"/>
        </w:rPr>
        <w:t>visit</w:t>
      </w:r>
      <w:r w:rsidR="00AF468D" w:rsidRPr="00AB19BA">
        <w:rPr>
          <w:noProof/>
          <w:sz w:val="23"/>
          <w:szCs w:val="23"/>
        </w:rPr>
        <w:t>,</w:t>
      </w:r>
      <w:r w:rsidR="00AF468D" w:rsidRPr="00B1687A">
        <w:rPr>
          <w:sz w:val="23"/>
          <w:szCs w:val="23"/>
        </w:rPr>
        <w:t xml:space="preserve"> so </w:t>
      </w:r>
      <w:r w:rsidR="005B5A94" w:rsidRPr="00B1687A">
        <w:rPr>
          <w:sz w:val="23"/>
          <w:szCs w:val="23"/>
        </w:rPr>
        <w:t xml:space="preserve">that </w:t>
      </w:r>
      <w:r w:rsidR="00AF468D" w:rsidRPr="00B1687A">
        <w:rPr>
          <w:sz w:val="23"/>
          <w:szCs w:val="23"/>
        </w:rPr>
        <w:t>a system of interconnected lakes for me represents the world</w:t>
      </w:r>
      <w:r w:rsidR="00A60160" w:rsidRPr="00B1687A">
        <w:rPr>
          <w:sz w:val="23"/>
          <w:szCs w:val="23"/>
        </w:rPr>
        <w:t>.  T</w:t>
      </w:r>
      <w:r w:rsidR="00AF468D" w:rsidRPr="00B1687A">
        <w:rPr>
          <w:sz w:val="23"/>
          <w:szCs w:val="23"/>
        </w:rPr>
        <w:t xml:space="preserve">he ocean </w:t>
      </w:r>
      <w:r w:rsidR="00D05AC2" w:rsidRPr="00B1687A">
        <w:rPr>
          <w:sz w:val="23"/>
          <w:szCs w:val="23"/>
        </w:rPr>
        <w:t>they will eventually reach represents the</w:t>
      </w:r>
      <w:r w:rsidR="00AF468D" w:rsidRPr="00B1687A">
        <w:rPr>
          <w:sz w:val="23"/>
          <w:szCs w:val="23"/>
        </w:rPr>
        <w:t xml:space="preserve"> Universe.</w:t>
      </w:r>
    </w:p>
    <w:p w:rsidR="00591795" w:rsidRPr="00B1687A" w:rsidRDefault="009A6741" w:rsidP="009B2D0E">
      <w:pPr>
        <w:rPr>
          <w:sz w:val="23"/>
          <w:szCs w:val="23"/>
        </w:rPr>
      </w:pPr>
      <w:r w:rsidRPr="00B1687A">
        <w:rPr>
          <w:sz w:val="23"/>
          <w:szCs w:val="23"/>
        </w:rPr>
        <w:tab/>
        <w:t>The drop at the center of the ripple represents my closest relationship.</w:t>
      </w:r>
      <w:r w:rsidR="00625C53" w:rsidRPr="00B1687A">
        <w:rPr>
          <w:sz w:val="23"/>
          <w:szCs w:val="23"/>
        </w:rPr>
        <w:t xml:space="preserve"> My husband Stephan and</w:t>
      </w:r>
      <w:r w:rsidRPr="00B1687A">
        <w:rPr>
          <w:sz w:val="23"/>
          <w:szCs w:val="23"/>
        </w:rPr>
        <w:t xml:space="preserve"> I </w:t>
      </w:r>
      <w:r w:rsidR="003A3C4C" w:rsidRPr="00B1687A">
        <w:rPr>
          <w:sz w:val="23"/>
          <w:szCs w:val="23"/>
        </w:rPr>
        <w:t>got married 11 years ago</w:t>
      </w:r>
      <w:r w:rsidR="002E69F4" w:rsidRPr="00B1687A">
        <w:rPr>
          <w:sz w:val="23"/>
          <w:szCs w:val="23"/>
        </w:rPr>
        <w:t>. My family includ</w:t>
      </w:r>
      <w:r w:rsidR="00886BFE" w:rsidRPr="00B1687A">
        <w:rPr>
          <w:sz w:val="23"/>
          <w:szCs w:val="23"/>
        </w:rPr>
        <w:t>es two daughters and two</w:t>
      </w:r>
      <w:r w:rsidR="002E69F4" w:rsidRPr="00B1687A">
        <w:rPr>
          <w:sz w:val="23"/>
          <w:szCs w:val="23"/>
        </w:rPr>
        <w:t xml:space="preserve"> </w:t>
      </w:r>
      <w:r w:rsidR="00116F21" w:rsidRPr="00B1687A">
        <w:rPr>
          <w:sz w:val="23"/>
          <w:szCs w:val="23"/>
        </w:rPr>
        <w:t>granddaughters; they are the first ring in the ripple</w:t>
      </w:r>
      <w:r w:rsidR="001D1713" w:rsidRPr="00B1687A">
        <w:rPr>
          <w:sz w:val="23"/>
          <w:szCs w:val="23"/>
        </w:rPr>
        <w:t xml:space="preserve">. My brother lives close </w:t>
      </w:r>
      <w:r w:rsidR="001D1713" w:rsidRPr="00AB19BA">
        <w:rPr>
          <w:noProof/>
          <w:sz w:val="23"/>
          <w:szCs w:val="23"/>
        </w:rPr>
        <w:t>by</w:t>
      </w:r>
      <w:r w:rsidR="001D1713" w:rsidRPr="00B1687A">
        <w:rPr>
          <w:sz w:val="23"/>
          <w:szCs w:val="23"/>
        </w:rPr>
        <w:t xml:space="preserve"> and our families </w:t>
      </w:r>
      <w:r w:rsidR="00D5246F" w:rsidRPr="00B1687A">
        <w:rPr>
          <w:sz w:val="23"/>
          <w:szCs w:val="23"/>
        </w:rPr>
        <w:t>get together often. The rest of my family is in Mexico</w:t>
      </w:r>
      <w:r w:rsidR="005B5A94" w:rsidRPr="00B1687A">
        <w:rPr>
          <w:sz w:val="23"/>
          <w:szCs w:val="23"/>
        </w:rPr>
        <w:t>. T</w:t>
      </w:r>
      <w:r w:rsidR="00116F21" w:rsidRPr="00B1687A">
        <w:rPr>
          <w:sz w:val="23"/>
          <w:szCs w:val="23"/>
        </w:rPr>
        <w:t>hese people are in the second ring</w:t>
      </w:r>
      <w:r w:rsidR="00D5246F" w:rsidRPr="00B1687A">
        <w:rPr>
          <w:sz w:val="23"/>
          <w:szCs w:val="23"/>
        </w:rPr>
        <w:t xml:space="preserve">. </w:t>
      </w:r>
      <w:r w:rsidR="00625C53" w:rsidRPr="00B1687A">
        <w:rPr>
          <w:sz w:val="23"/>
          <w:szCs w:val="23"/>
        </w:rPr>
        <w:t>When</w:t>
      </w:r>
      <w:r w:rsidR="00D5246F" w:rsidRPr="00B1687A">
        <w:rPr>
          <w:sz w:val="23"/>
          <w:szCs w:val="23"/>
        </w:rPr>
        <w:t xml:space="preserve"> my mother passed away, I </w:t>
      </w:r>
      <w:r w:rsidR="00625C53" w:rsidRPr="00B1687A">
        <w:rPr>
          <w:sz w:val="23"/>
          <w:szCs w:val="23"/>
        </w:rPr>
        <w:t>knew I had to find a way to</w:t>
      </w:r>
      <w:r w:rsidR="00D5246F" w:rsidRPr="00B1687A">
        <w:rPr>
          <w:sz w:val="23"/>
          <w:szCs w:val="23"/>
        </w:rPr>
        <w:t xml:space="preserve"> keep</w:t>
      </w:r>
      <w:r w:rsidR="00625C53" w:rsidRPr="00B1687A">
        <w:rPr>
          <w:sz w:val="23"/>
          <w:szCs w:val="23"/>
        </w:rPr>
        <w:t xml:space="preserve"> </w:t>
      </w:r>
      <w:r w:rsidR="00D5246F" w:rsidRPr="00B1687A">
        <w:rPr>
          <w:sz w:val="23"/>
          <w:szCs w:val="23"/>
        </w:rPr>
        <w:t>in touch with everybody. It is important for me to</w:t>
      </w:r>
      <w:r w:rsidR="00625C53" w:rsidRPr="00B1687A">
        <w:rPr>
          <w:sz w:val="23"/>
          <w:szCs w:val="23"/>
        </w:rPr>
        <w:t xml:space="preserve"> maintain communication</w:t>
      </w:r>
      <w:r w:rsidR="00D5246F" w:rsidRPr="00B1687A">
        <w:rPr>
          <w:sz w:val="23"/>
          <w:szCs w:val="23"/>
        </w:rPr>
        <w:t xml:space="preserve"> with all my siblings and</w:t>
      </w:r>
      <w:r w:rsidR="00A60160" w:rsidRPr="00B1687A">
        <w:rPr>
          <w:sz w:val="23"/>
          <w:szCs w:val="23"/>
        </w:rPr>
        <w:t xml:space="preserve"> keep my family system together</w:t>
      </w:r>
      <w:r w:rsidR="00625C53" w:rsidRPr="00B1687A">
        <w:rPr>
          <w:sz w:val="23"/>
          <w:szCs w:val="23"/>
        </w:rPr>
        <w:t xml:space="preserve">. </w:t>
      </w:r>
      <w:r w:rsidR="008B06F1" w:rsidRPr="00B1687A">
        <w:rPr>
          <w:sz w:val="23"/>
          <w:szCs w:val="23"/>
        </w:rPr>
        <w:t>My mother taught me from a young age to help those less fortunate and to be active in the community</w:t>
      </w:r>
      <w:r w:rsidR="002B45E5" w:rsidRPr="00B1687A">
        <w:rPr>
          <w:sz w:val="23"/>
          <w:szCs w:val="23"/>
        </w:rPr>
        <w:t>. My siblings encouraged me to be respon</w:t>
      </w:r>
      <w:r w:rsidR="0032232D" w:rsidRPr="00B1687A">
        <w:rPr>
          <w:sz w:val="23"/>
          <w:szCs w:val="23"/>
        </w:rPr>
        <w:t>sible and to be tolerant</w:t>
      </w:r>
      <w:r w:rsidR="001F039A" w:rsidRPr="00B1687A">
        <w:rPr>
          <w:sz w:val="23"/>
          <w:szCs w:val="23"/>
        </w:rPr>
        <w:t>. T</w:t>
      </w:r>
      <w:r w:rsidR="00591795" w:rsidRPr="00B1687A">
        <w:rPr>
          <w:sz w:val="23"/>
          <w:szCs w:val="23"/>
        </w:rPr>
        <w:t xml:space="preserve">hey opened my mind and helped me </w:t>
      </w:r>
      <w:r w:rsidR="001F039A" w:rsidRPr="00B1687A">
        <w:rPr>
          <w:sz w:val="23"/>
          <w:szCs w:val="23"/>
        </w:rPr>
        <w:t xml:space="preserve">adapt to different situations and people. </w:t>
      </w:r>
    </w:p>
    <w:p w:rsidR="001F039A" w:rsidRPr="00B1687A" w:rsidRDefault="001F039A" w:rsidP="009B2D0E">
      <w:pPr>
        <w:rPr>
          <w:sz w:val="23"/>
          <w:szCs w:val="23"/>
        </w:rPr>
      </w:pPr>
      <w:r w:rsidRPr="00B1687A">
        <w:rPr>
          <w:sz w:val="23"/>
          <w:szCs w:val="23"/>
        </w:rPr>
        <w:lastRenderedPageBreak/>
        <w:tab/>
      </w:r>
      <w:r w:rsidRPr="00AB19BA">
        <w:rPr>
          <w:noProof/>
          <w:sz w:val="23"/>
          <w:szCs w:val="23"/>
        </w:rPr>
        <w:t xml:space="preserve">Volunteering </w:t>
      </w:r>
      <w:r w:rsidR="00FB1F37" w:rsidRPr="00AB19BA">
        <w:rPr>
          <w:noProof/>
          <w:sz w:val="23"/>
          <w:szCs w:val="23"/>
        </w:rPr>
        <w:t>since I was younger gave my life a sense of purpose</w:t>
      </w:r>
      <w:r w:rsidR="00116F21" w:rsidRPr="00AB19BA">
        <w:rPr>
          <w:noProof/>
          <w:sz w:val="23"/>
          <w:szCs w:val="23"/>
        </w:rPr>
        <w:t>; this is the third ring in the ripple</w:t>
      </w:r>
      <w:r w:rsidRPr="00AB19BA">
        <w:rPr>
          <w:noProof/>
          <w:sz w:val="23"/>
          <w:szCs w:val="23"/>
        </w:rPr>
        <w:t>.</w:t>
      </w:r>
      <w:r w:rsidRPr="00B1687A">
        <w:rPr>
          <w:sz w:val="23"/>
          <w:szCs w:val="23"/>
        </w:rPr>
        <w:t xml:space="preserve"> Associations like the International Red Cross </w:t>
      </w:r>
      <w:r w:rsidR="009304CF" w:rsidRPr="00B1687A">
        <w:rPr>
          <w:sz w:val="23"/>
          <w:szCs w:val="23"/>
        </w:rPr>
        <w:t>influenced my life and made me realize that becoming a helper felt right. My job</w:t>
      </w:r>
      <w:r w:rsidR="007326B9" w:rsidRPr="00B1687A">
        <w:rPr>
          <w:sz w:val="23"/>
          <w:szCs w:val="23"/>
        </w:rPr>
        <w:t xml:space="preserve"> as a caregiver teaches me new things e</w:t>
      </w:r>
      <w:r w:rsidR="00893176" w:rsidRPr="00B1687A">
        <w:rPr>
          <w:sz w:val="23"/>
          <w:szCs w:val="23"/>
        </w:rPr>
        <w:t xml:space="preserve">very day, from </w:t>
      </w:r>
      <w:r w:rsidR="00CF482D" w:rsidRPr="00B1687A">
        <w:rPr>
          <w:sz w:val="23"/>
          <w:szCs w:val="23"/>
        </w:rPr>
        <w:t xml:space="preserve">seeing </w:t>
      </w:r>
      <w:r w:rsidR="00893176" w:rsidRPr="00B1687A">
        <w:rPr>
          <w:sz w:val="23"/>
          <w:szCs w:val="23"/>
        </w:rPr>
        <w:t>aging processes</w:t>
      </w:r>
      <w:r w:rsidR="00CF482D" w:rsidRPr="00B1687A">
        <w:rPr>
          <w:sz w:val="23"/>
          <w:szCs w:val="23"/>
        </w:rPr>
        <w:t xml:space="preserve"> up close</w:t>
      </w:r>
      <w:r w:rsidR="00893176" w:rsidRPr="00B1687A">
        <w:rPr>
          <w:sz w:val="23"/>
          <w:szCs w:val="23"/>
        </w:rPr>
        <w:t xml:space="preserve"> and how different</w:t>
      </w:r>
      <w:r w:rsidR="004F1774" w:rsidRPr="00B1687A">
        <w:rPr>
          <w:sz w:val="23"/>
          <w:szCs w:val="23"/>
        </w:rPr>
        <w:t xml:space="preserve"> minds work, to the power</w:t>
      </w:r>
      <w:r w:rsidR="007326B9" w:rsidRPr="00B1687A">
        <w:rPr>
          <w:sz w:val="23"/>
          <w:szCs w:val="23"/>
        </w:rPr>
        <w:t xml:space="preserve"> a </w:t>
      </w:r>
      <w:r w:rsidR="00893176" w:rsidRPr="00B1687A">
        <w:rPr>
          <w:sz w:val="23"/>
          <w:szCs w:val="23"/>
        </w:rPr>
        <w:t>smile</w:t>
      </w:r>
      <w:r w:rsidR="004F1774" w:rsidRPr="00B1687A">
        <w:rPr>
          <w:sz w:val="23"/>
          <w:szCs w:val="23"/>
        </w:rPr>
        <w:t xml:space="preserve"> has</w:t>
      </w:r>
      <w:r w:rsidR="00893176" w:rsidRPr="00B1687A">
        <w:rPr>
          <w:sz w:val="23"/>
          <w:szCs w:val="23"/>
        </w:rPr>
        <w:t xml:space="preserve"> on another human being. I have a network of </w:t>
      </w:r>
      <w:r w:rsidR="00893176" w:rsidRPr="005F47BC">
        <w:rPr>
          <w:noProof/>
          <w:sz w:val="23"/>
          <w:szCs w:val="23"/>
        </w:rPr>
        <w:t>coworkers</w:t>
      </w:r>
      <w:r w:rsidR="00893176" w:rsidRPr="00B1687A">
        <w:rPr>
          <w:sz w:val="23"/>
          <w:szCs w:val="23"/>
        </w:rPr>
        <w:t xml:space="preserve"> who help me vent on bad days and celebrate the good days. They support me and cheer me </w:t>
      </w:r>
      <w:r w:rsidR="00116F21" w:rsidRPr="00B1687A">
        <w:rPr>
          <w:sz w:val="23"/>
          <w:szCs w:val="23"/>
        </w:rPr>
        <w:t>on; this is the fourth ring in the ripple</w:t>
      </w:r>
      <w:r w:rsidR="00893176" w:rsidRPr="00B1687A">
        <w:rPr>
          <w:sz w:val="23"/>
          <w:szCs w:val="23"/>
        </w:rPr>
        <w:t xml:space="preserve">. </w:t>
      </w:r>
      <w:r w:rsidR="00CF482D" w:rsidRPr="00B1687A">
        <w:rPr>
          <w:sz w:val="23"/>
          <w:szCs w:val="23"/>
        </w:rPr>
        <w:t>Bei</w:t>
      </w:r>
      <w:r w:rsidR="005B5A94" w:rsidRPr="00B1687A">
        <w:rPr>
          <w:sz w:val="23"/>
          <w:szCs w:val="23"/>
        </w:rPr>
        <w:t>ng in school keeps me energized.</w:t>
      </w:r>
      <w:r w:rsidR="00CF482D" w:rsidRPr="00B1687A">
        <w:rPr>
          <w:sz w:val="23"/>
          <w:szCs w:val="23"/>
        </w:rPr>
        <w:t xml:space="preserve"> </w:t>
      </w:r>
      <w:r w:rsidR="005B5A94" w:rsidRPr="00B1687A">
        <w:rPr>
          <w:sz w:val="23"/>
          <w:szCs w:val="23"/>
        </w:rPr>
        <w:t>M</w:t>
      </w:r>
      <w:r w:rsidR="00CF482D" w:rsidRPr="00B1687A">
        <w:rPr>
          <w:sz w:val="23"/>
          <w:szCs w:val="23"/>
        </w:rPr>
        <w:t xml:space="preserve">y classmates and instructors genuinely want to make a positive difference in the world. Their passion </w:t>
      </w:r>
      <w:r w:rsidR="00116F21" w:rsidRPr="00B1687A">
        <w:rPr>
          <w:sz w:val="23"/>
          <w:szCs w:val="23"/>
        </w:rPr>
        <w:t xml:space="preserve">and empathy </w:t>
      </w:r>
      <w:r w:rsidR="00116F21" w:rsidRPr="005F47BC">
        <w:rPr>
          <w:noProof/>
          <w:sz w:val="23"/>
          <w:szCs w:val="23"/>
        </w:rPr>
        <w:t>is</w:t>
      </w:r>
      <w:r w:rsidR="00116F21" w:rsidRPr="00B1687A">
        <w:rPr>
          <w:sz w:val="23"/>
          <w:szCs w:val="23"/>
        </w:rPr>
        <w:t xml:space="preserve"> contagious</w:t>
      </w:r>
      <w:r w:rsidR="005B5A94" w:rsidRPr="00B1687A">
        <w:rPr>
          <w:sz w:val="23"/>
          <w:szCs w:val="23"/>
        </w:rPr>
        <w:t>.</w:t>
      </w:r>
      <w:r w:rsidR="00116F21" w:rsidRPr="00B1687A">
        <w:rPr>
          <w:sz w:val="23"/>
          <w:szCs w:val="23"/>
        </w:rPr>
        <w:t xml:space="preserve"> </w:t>
      </w:r>
      <w:r w:rsidR="003D7AEE">
        <w:rPr>
          <w:sz w:val="23"/>
          <w:szCs w:val="23"/>
        </w:rPr>
        <w:t>EvCC and Western</w:t>
      </w:r>
      <w:r w:rsidR="00116F21" w:rsidRPr="00B1687A">
        <w:rPr>
          <w:sz w:val="23"/>
          <w:szCs w:val="23"/>
        </w:rPr>
        <w:t xml:space="preserve"> are a </w:t>
      </w:r>
      <w:r w:rsidR="00116F21" w:rsidRPr="005F47BC">
        <w:rPr>
          <w:noProof/>
          <w:sz w:val="23"/>
          <w:szCs w:val="23"/>
        </w:rPr>
        <w:t>very important</w:t>
      </w:r>
      <w:r w:rsidR="00116F21" w:rsidRPr="00B1687A">
        <w:rPr>
          <w:sz w:val="23"/>
          <w:szCs w:val="23"/>
        </w:rPr>
        <w:t xml:space="preserve"> </w:t>
      </w:r>
      <w:r w:rsidR="009B1025" w:rsidRPr="00B1687A">
        <w:rPr>
          <w:sz w:val="23"/>
          <w:szCs w:val="23"/>
        </w:rPr>
        <w:t>fifth ring in the ripple</w:t>
      </w:r>
      <w:r w:rsidR="00116F21" w:rsidRPr="00B1687A">
        <w:rPr>
          <w:sz w:val="23"/>
          <w:szCs w:val="23"/>
        </w:rPr>
        <w:t>.</w:t>
      </w:r>
      <w:r w:rsidR="009B1025" w:rsidRPr="00B1687A">
        <w:rPr>
          <w:sz w:val="23"/>
          <w:szCs w:val="23"/>
        </w:rPr>
        <w:t xml:space="preserve"> My future career in human </w:t>
      </w:r>
      <w:r w:rsidR="005B5A94" w:rsidRPr="00B1687A">
        <w:rPr>
          <w:sz w:val="23"/>
          <w:szCs w:val="23"/>
        </w:rPr>
        <w:t>s</w:t>
      </w:r>
      <w:r w:rsidR="009B1025" w:rsidRPr="00B1687A">
        <w:rPr>
          <w:sz w:val="23"/>
          <w:szCs w:val="23"/>
        </w:rPr>
        <w:t>ervices is something I am hoping will bring me more life lessons and satisfaction. I am excited to join a field of professionals empowering people to take charge of their lives;</w:t>
      </w:r>
      <w:r w:rsidR="008A4109" w:rsidRPr="00B1687A">
        <w:rPr>
          <w:sz w:val="23"/>
          <w:szCs w:val="23"/>
        </w:rPr>
        <w:t xml:space="preserve"> </w:t>
      </w:r>
      <w:r w:rsidR="009B1025" w:rsidRPr="00B1687A">
        <w:rPr>
          <w:sz w:val="23"/>
          <w:szCs w:val="23"/>
        </w:rPr>
        <w:t xml:space="preserve">this is an </w:t>
      </w:r>
      <w:r w:rsidR="004F1774" w:rsidRPr="00B1687A">
        <w:rPr>
          <w:sz w:val="23"/>
          <w:szCs w:val="23"/>
        </w:rPr>
        <w:t>essential</w:t>
      </w:r>
      <w:r w:rsidR="009B1025" w:rsidRPr="00B1687A">
        <w:rPr>
          <w:sz w:val="23"/>
          <w:szCs w:val="23"/>
        </w:rPr>
        <w:t xml:space="preserve"> sixth ring in the ripple. </w:t>
      </w:r>
      <w:r w:rsidR="008A4109" w:rsidRPr="00B1687A">
        <w:rPr>
          <w:sz w:val="23"/>
          <w:szCs w:val="23"/>
        </w:rPr>
        <w:t>I want to work with the elderly; t</w:t>
      </w:r>
      <w:r w:rsidR="009B1025" w:rsidRPr="00B1687A">
        <w:rPr>
          <w:sz w:val="23"/>
          <w:szCs w:val="23"/>
        </w:rPr>
        <w:t xml:space="preserve">he community I will serve is another important system that will become a big part of my life. </w:t>
      </w:r>
      <w:r w:rsidR="00FD7B6E" w:rsidRPr="005F47BC">
        <w:rPr>
          <w:noProof/>
          <w:sz w:val="23"/>
          <w:szCs w:val="23"/>
        </w:rPr>
        <w:t>Eventually</w:t>
      </w:r>
      <w:r w:rsidR="00FD7B6E" w:rsidRPr="00B1687A">
        <w:rPr>
          <w:sz w:val="23"/>
          <w:szCs w:val="23"/>
        </w:rPr>
        <w:t xml:space="preserve"> I want to venture into other countries (lakes) and learn from their social structure</w:t>
      </w:r>
      <w:r w:rsidR="00AA7C8F" w:rsidRPr="00B1687A">
        <w:rPr>
          <w:sz w:val="23"/>
          <w:szCs w:val="23"/>
        </w:rPr>
        <w:t>s</w:t>
      </w:r>
      <w:r w:rsidR="00FD7B6E" w:rsidRPr="00B1687A">
        <w:rPr>
          <w:sz w:val="23"/>
          <w:szCs w:val="23"/>
        </w:rPr>
        <w:t xml:space="preserve"> </w:t>
      </w:r>
      <w:r w:rsidR="004F1774" w:rsidRPr="00B1687A">
        <w:rPr>
          <w:sz w:val="23"/>
          <w:szCs w:val="23"/>
        </w:rPr>
        <w:t>and their people, find out how they approach</w:t>
      </w:r>
      <w:r w:rsidR="00FD7B6E" w:rsidRPr="00B1687A">
        <w:rPr>
          <w:sz w:val="23"/>
          <w:szCs w:val="23"/>
        </w:rPr>
        <w:t xml:space="preserve"> social justice</w:t>
      </w:r>
      <w:r w:rsidR="008A4109" w:rsidRPr="00B1687A">
        <w:rPr>
          <w:sz w:val="23"/>
          <w:szCs w:val="23"/>
        </w:rPr>
        <w:t xml:space="preserve"> and bring ideas home</w:t>
      </w:r>
      <w:r w:rsidR="00FD7B6E" w:rsidRPr="00B1687A">
        <w:rPr>
          <w:sz w:val="23"/>
          <w:szCs w:val="23"/>
        </w:rPr>
        <w:t>.</w:t>
      </w:r>
    </w:p>
    <w:p w:rsidR="00635B32" w:rsidRPr="00B1687A" w:rsidRDefault="00635B32" w:rsidP="009B2D0E">
      <w:pPr>
        <w:rPr>
          <w:sz w:val="23"/>
          <w:szCs w:val="23"/>
        </w:rPr>
      </w:pPr>
      <w:r w:rsidRPr="00B1687A">
        <w:rPr>
          <w:sz w:val="23"/>
          <w:szCs w:val="23"/>
        </w:rPr>
        <w:tab/>
        <w:t xml:space="preserve">Life is </w:t>
      </w:r>
      <w:r w:rsidRPr="005F47BC">
        <w:rPr>
          <w:noProof/>
          <w:sz w:val="23"/>
          <w:szCs w:val="23"/>
        </w:rPr>
        <w:t>a wonderful</w:t>
      </w:r>
      <w:r w:rsidRPr="00B1687A">
        <w:rPr>
          <w:sz w:val="23"/>
          <w:szCs w:val="23"/>
        </w:rPr>
        <w:t xml:space="preserve"> </w:t>
      </w:r>
      <w:r w:rsidR="008A4109" w:rsidRPr="00B1687A">
        <w:rPr>
          <w:sz w:val="23"/>
          <w:szCs w:val="23"/>
        </w:rPr>
        <w:t>journey;</w:t>
      </w:r>
      <w:r w:rsidRPr="00B1687A">
        <w:rPr>
          <w:sz w:val="23"/>
          <w:szCs w:val="23"/>
        </w:rPr>
        <w:t xml:space="preserve"> I am a </w:t>
      </w:r>
      <w:r w:rsidR="001B5B34">
        <w:rPr>
          <w:sz w:val="23"/>
          <w:szCs w:val="23"/>
        </w:rPr>
        <w:t xml:space="preserve">traveling drop of </w:t>
      </w:r>
      <w:r w:rsidR="00431156">
        <w:rPr>
          <w:sz w:val="23"/>
          <w:szCs w:val="23"/>
        </w:rPr>
        <w:t xml:space="preserve">water </w:t>
      </w:r>
      <w:r w:rsidR="00431156" w:rsidRPr="00B1687A">
        <w:rPr>
          <w:sz w:val="23"/>
          <w:szCs w:val="23"/>
        </w:rPr>
        <w:t>making</w:t>
      </w:r>
      <w:r w:rsidR="008A4109" w:rsidRPr="00B1687A">
        <w:rPr>
          <w:sz w:val="23"/>
          <w:szCs w:val="23"/>
        </w:rPr>
        <w:t xml:space="preserve"> connections with family</w:t>
      </w:r>
      <w:r w:rsidR="00AA7C8F" w:rsidRPr="00B1687A">
        <w:rPr>
          <w:sz w:val="23"/>
          <w:szCs w:val="23"/>
        </w:rPr>
        <w:t xml:space="preserve">, friends and many other </w:t>
      </w:r>
      <w:r w:rsidR="008B2B71" w:rsidRPr="00B1687A">
        <w:rPr>
          <w:sz w:val="23"/>
          <w:szCs w:val="23"/>
        </w:rPr>
        <w:t>people</w:t>
      </w:r>
      <w:r w:rsidR="00F328EC" w:rsidRPr="00B1687A">
        <w:rPr>
          <w:sz w:val="23"/>
          <w:szCs w:val="23"/>
        </w:rPr>
        <w:t xml:space="preserve"> and places</w:t>
      </w:r>
      <w:r w:rsidR="00AA7C8F" w:rsidRPr="00B1687A">
        <w:rPr>
          <w:sz w:val="23"/>
          <w:szCs w:val="23"/>
        </w:rPr>
        <w:t>. I am w</w:t>
      </w:r>
      <w:r w:rsidR="008A4109" w:rsidRPr="00B1687A">
        <w:rPr>
          <w:sz w:val="23"/>
          <w:szCs w:val="23"/>
        </w:rPr>
        <w:t>orking to help the vulnerable,</w:t>
      </w:r>
      <w:r w:rsidR="00AA7C8F" w:rsidRPr="00B1687A">
        <w:rPr>
          <w:sz w:val="23"/>
          <w:szCs w:val="23"/>
        </w:rPr>
        <w:t xml:space="preserve"> and</w:t>
      </w:r>
      <w:r w:rsidR="008A4109" w:rsidRPr="00B1687A">
        <w:rPr>
          <w:sz w:val="23"/>
          <w:szCs w:val="23"/>
        </w:rPr>
        <w:t xml:space="preserve"> learning efficient ways to empower others to pick themselves up. I</w:t>
      </w:r>
      <w:r w:rsidR="00AA7C8F" w:rsidRPr="00B1687A">
        <w:rPr>
          <w:sz w:val="23"/>
          <w:szCs w:val="23"/>
        </w:rPr>
        <w:t xml:space="preserve"> am a dreamer and a productive member of my community. I am a part of the u</w:t>
      </w:r>
      <w:r w:rsidR="008A4109" w:rsidRPr="00B1687A">
        <w:rPr>
          <w:sz w:val="23"/>
          <w:szCs w:val="23"/>
        </w:rPr>
        <w:t xml:space="preserve">niverse as a whole. I am a unique individual and a human being who wants the best for </w:t>
      </w:r>
      <w:r w:rsidR="00D0003D" w:rsidRPr="00B1687A">
        <w:rPr>
          <w:sz w:val="23"/>
          <w:szCs w:val="23"/>
        </w:rPr>
        <w:t>others.</w:t>
      </w:r>
    </w:p>
    <w:p w:rsidR="00635B32" w:rsidRPr="00B1687A" w:rsidRDefault="00635B32" w:rsidP="00635B32">
      <w:pPr>
        <w:jc w:val="center"/>
        <w:rPr>
          <w:sz w:val="23"/>
          <w:szCs w:val="23"/>
        </w:rPr>
      </w:pPr>
      <w:r w:rsidRPr="00B1687A">
        <w:rPr>
          <w:sz w:val="23"/>
          <w:szCs w:val="23"/>
        </w:rPr>
        <w:t>Reference</w:t>
      </w:r>
    </w:p>
    <w:p w:rsidR="0087048E" w:rsidRPr="00B1687A" w:rsidRDefault="00635B32" w:rsidP="00635B32">
      <w:pPr>
        <w:ind w:left="720" w:hanging="720"/>
        <w:rPr>
          <w:sz w:val="23"/>
          <w:szCs w:val="23"/>
        </w:rPr>
      </w:pPr>
      <w:r w:rsidRPr="00B1687A">
        <w:rPr>
          <w:sz w:val="23"/>
          <w:szCs w:val="23"/>
        </w:rPr>
        <w:t xml:space="preserve">Briggs, J., &amp; Peat, D. (1999). </w:t>
      </w:r>
      <w:r w:rsidRPr="00B1687A">
        <w:rPr>
          <w:i/>
          <w:iCs/>
          <w:sz w:val="23"/>
          <w:szCs w:val="23"/>
        </w:rPr>
        <w:t xml:space="preserve">Seven life lessons of chaos: Spiritual wisdom from the science of change. </w:t>
      </w:r>
      <w:r w:rsidRPr="00B1687A">
        <w:rPr>
          <w:sz w:val="23"/>
          <w:szCs w:val="23"/>
        </w:rPr>
        <w:t>New York, NY: Harper Collins Publishers.</w:t>
      </w:r>
    </w:p>
    <w:sectPr w:rsidR="0087048E" w:rsidRPr="00B1687A" w:rsidSect="00FB4D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A38F4" w:rsidRDefault="003A38F4" w:rsidP="00FB1F37">
      <w:pPr>
        <w:spacing w:after="0" w:line="240" w:lineRule="auto"/>
      </w:pPr>
      <w:r>
        <w:separator/>
      </w:r>
    </w:p>
  </w:endnote>
  <w:endnote w:type="continuationSeparator" w:id="0">
    <w:p w:rsidR="003A38F4" w:rsidRDefault="003A38F4" w:rsidP="00FB1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A38F4" w:rsidRDefault="003A38F4" w:rsidP="00FB1F37">
      <w:pPr>
        <w:spacing w:after="0" w:line="240" w:lineRule="auto"/>
      </w:pPr>
      <w:r>
        <w:separator/>
      </w:r>
    </w:p>
  </w:footnote>
  <w:footnote w:type="continuationSeparator" w:id="0">
    <w:p w:rsidR="003A38F4" w:rsidRDefault="003A38F4" w:rsidP="00FB1F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wN7Y0NzYxMTEzNrK0MLFU0lEKTi0uzszPAykwqQUAgIL7iywAAAA="/>
  </w:docVars>
  <w:rsids>
    <w:rsidRoot w:val="009B2D0E"/>
    <w:rsid w:val="000946B9"/>
    <w:rsid w:val="00116F21"/>
    <w:rsid w:val="001B5B34"/>
    <w:rsid w:val="001D1713"/>
    <w:rsid w:val="001F039A"/>
    <w:rsid w:val="00206831"/>
    <w:rsid w:val="002B45E5"/>
    <w:rsid w:val="002E69F4"/>
    <w:rsid w:val="0032232D"/>
    <w:rsid w:val="003A38F4"/>
    <w:rsid w:val="003A3C4C"/>
    <w:rsid w:val="003D350D"/>
    <w:rsid w:val="003D7AEE"/>
    <w:rsid w:val="00431156"/>
    <w:rsid w:val="00485C04"/>
    <w:rsid w:val="004F1774"/>
    <w:rsid w:val="00591795"/>
    <w:rsid w:val="005A31FC"/>
    <w:rsid w:val="005B5A94"/>
    <w:rsid w:val="005F47BC"/>
    <w:rsid w:val="00625C53"/>
    <w:rsid w:val="00635B32"/>
    <w:rsid w:val="006B685D"/>
    <w:rsid w:val="007326B9"/>
    <w:rsid w:val="007546A1"/>
    <w:rsid w:val="007F7870"/>
    <w:rsid w:val="0087048E"/>
    <w:rsid w:val="00886BFE"/>
    <w:rsid w:val="00893176"/>
    <w:rsid w:val="008A2222"/>
    <w:rsid w:val="008A4109"/>
    <w:rsid w:val="008B06F1"/>
    <w:rsid w:val="008B2B71"/>
    <w:rsid w:val="00924BD2"/>
    <w:rsid w:val="00927350"/>
    <w:rsid w:val="009304CF"/>
    <w:rsid w:val="009A6741"/>
    <w:rsid w:val="009B1025"/>
    <w:rsid w:val="009B2D0E"/>
    <w:rsid w:val="00A17D68"/>
    <w:rsid w:val="00A2513D"/>
    <w:rsid w:val="00A53201"/>
    <w:rsid w:val="00A60160"/>
    <w:rsid w:val="00AA2C80"/>
    <w:rsid w:val="00AA7C8F"/>
    <w:rsid w:val="00AB19BA"/>
    <w:rsid w:val="00AC44C5"/>
    <w:rsid w:val="00AF468D"/>
    <w:rsid w:val="00B1687A"/>
    <w:rsid w:val="00BB47D6"/>
    <w:rsid w:val="00CF482D"/>
    <w:rsid w:val="00D0003D"/>
    <w:rsid w:val="00D05AC2"/>
    <w:rsid w:val="00D3532E"/>
    <w:rsid w:val="00D5246F"/>
    <w:rsid w:val="00E65F09"/>
    <w:rsid w:val="00F328EC"/>
    <w:rsid w:val="00F92A3C"/>
    <w:rsid w:val="00FB1F37"/>
    <w:rsid w:val="00FB4DB4"/>
    <w:rsid w:val="00FD7B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D0E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1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F37"/>
  </w:style>
  <w:style w:type="paragraph" w:styleId="Footer">
    <w:name w:val="footer"/>
    <w:basedOn w:val="Normal"/>
    <w:link w:val="FooterChar"/>
    <w:uiPriority w:val="99"/>
    <w:unhideWhenUsed/>
    <w:rsid w:val="00FB1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F3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D0E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1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F37"/>
  </w:style>
  <w:style w:type="paragraph" w:styleId="Footer">
    <w:name w:val="footer"/>
    <w:basedOn w:val="Normal"/>
    <w:link w:val="FooterChar"/>
    <w:uiPriority w:val="99"/>
    <w:unhideWhenUsed/>
    <w:rsid w:val="00FB1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F3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6</TotalTime>
  <Pages>2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3</cp:revision>
  <cp:lastPrinted>2013-11-26T20:30:00Z</cp:lastPrinted>
  <dcterms:created xsi:type="dcterms:W3CDTF">2013-11-21T01:28:00Z</dcterms:created>
  <dcterms:modified xsi:type="dcterms:W3CDTF">2015-05-26T03:59:00Z</dcterms:modified>
</cp:coreProperties>
</file>